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060BB" w14:textId="1216E411" w:rsidR="00547644" w:rsidRPr="00547644" w:rsidRDefault="00547644" w:rsidP="00501E28">
      <w:pPr>
        <w:rPr>
          <w:b/>
          <w:bCs/>
        </w:rPr>
      </w:pPr>
      <w:r w:rsidRPr="00547644">
        <w:rPr>
          <w:b/>
          <w:bCs/>
        </w:rPr>
        <w:t xml:space="preserve">GIT HUB LINK : </w:t>
      </w:r>
      <w:hyperlink r:id="rId4" w:history="1">
        <w:r w:rsidRPr="00547644">
          <w:rPr>
            <w:rStyle w:val="Hyperlink"/>
            <w:b/>
            <w:bCs/>
          </w:rPr>
          <w:t>https://github.com/KavishikaSCU/Gimhani_PAF_Assigment_2.git</w:t>
        </w:r>
      </w:hyperlink>
    </w:p>
    <w:p w14:paraId="53344C4D" w14:textId="265C6521" w:rsidR="00501E28" w:rsidRPr="00547644" w:rsidRDefault="00501E28" w:rsidP="00501E28">
      <w:pPr>
        <w:rPr>
          <w:b/>
          <w:bCs/>
        </w:rPr>
      </w:pPr>
      <w:r w:rsidRPr="00547644">
        <w:rPr>
          <w:b/>
          <w:bCs/>
        </w:rPr>
        <w:t>For function 03 (Pseudo code no 1)</w:t>
      </w:r>
    </w:p>
    <w:p w14:paraId="18600FC6" w14:textId="77777777" w:rsidR="00501E28" w:rsidRDefault="00501E28" w:rsidP="00501E28"/>
    <w:p w14:paraId="3849E4B0" w14:textId="77777777" w:rsidR="00501E28" w:rsidRDefault="00501E28" w:rsidP="00501E28">
      <w:r>
        <w:t>1.FUNCTION printStudentsBelowThreshold(students):</w:t>
      </w:r>
    </w:p>
    <w:p w14:paraId="05D711E7" w14:textId="77777777" w:rsidR="00501E28" w:rsidRDefault="00501E28" w:rsidP="00501E28">
      <w:r>
        <w:t xml:space="preserve">    1.1.SET studentsBelowThreshold = EmptyStudentList()  </w:t>
      </w:r>
    </w:p>
    <w:p w14:paraId="26D675DB" w14:textId="77777777" w:rsidR="00501E28" w:rsidRDefault="00501E28" w:rsidP="00501E28">
      <w:r>
        <w:t xml:space="preserve">    1.2.FOR EACH student IN students: </w:t>
      </w:r>
    </w:p>
    <w:p w14:paraId="0C74091C" w14:textId="77777777" w:rsidR="00501E28" w:rsidRDefault="00501E28" w:rsidP="00501E28">
      <w:r>
        <w:t xml:space="preserve">        1.2.1.IF student.GetTotalMarks() &lt; threshold THEN</w:t>
      </w:r>
    </w:p>
    <w:p w14:paraId="5A8E33A3" w14:textId="77777777" w:rsidR="00501E28" w:rsidRDefault="00501E28" w:rsidP="00501E28">
      <w:r>
        <w:t xml:space="preserve">            1.2.1.1.studentsBelowThreshold.Add(student)  </w:t>
      </w:r>
    </w:p>
    <w:p w14:paraId="1C5FE476" w14:textId="77777777" w:rsidR="00501E28" w:rsidRDefault="00501E28" w:rsidP="00501E28">
      <w:r>
        <w:t xml:space="preserve">        1.2.2.END IF</w:t>
      </w:r>
    </w:p>
    <w:p w14:paraId="25CC3A17" w14:textId="77777777" w:rsidR="00501E28" w:rsidRDefault="00501E28" w:rsidP="00501E28">
      <w:r>
        <w:t xml:space="preserve">    1.3.END FOR</w:t>
      </w:r>
    </w:p>
    <w:p w14:paraId="26DD592D" w14:textId="77777777" w:rsidR="00501E28" w:rsidRDefault="00501E28" w:rsidP="00501E28">
      <w:r>
        <w:t xml:space="preserve">    1.4.CALL printStudents(studentsBelowThreshold) </w:t>
      </w:r>
    </w:p>
    <w:p w14:paraId="14B2DE81" w14:textId="77777777" w:rsidR="00501E28" w:rsidRDefault="00501E28" w:rsidP="00501E28">
      <w:r>
        <w:t>END FUNCTION</w:t>
      </w:r>
    </w:p>
    <w:p w14:paraId="2D0EB575" w14:textId="77777777" w:rsidR="00501E28" w:rsidRDefault="00501E28" w:rsidP="00501E28"/>
    <w:p w14:paraId="285424FE" w14:textId="77777777" w:rsidR="00501E28" w:rsidRDefault="00501E28" w:rsidP="00501E28"/>
    <w:p w14:paraId="3F1BF5CC" w14:textId="77777777" w:rsidR="00501E28" w:rsidRPr="00547644" w:rsidRDefault="00501E28" w:rsidP="00501E28">
      <w:pPr>
        <w:rPr>
          <w:b/>
          <w:bCs/>
        </w:rPr>
      </w:pPr>
      <w:r w:rsidRPr="00547644">
        <w:rPr>
          <w:b/>
          <w:bCs/>
        </w:rPr>
        <w:t xml:space="preserve"> For function 04 (Pseudo code no 2)</w:t>
      </w:r>
    </w:p>
    <w:p w14:paraId="2EB15E90" w14:textId="77777777" w:rsidR="00501E28" w:rsidRDefault="00501E28" w:rsidP="00501E28"/>
    <w:p w14:paraId="658590C7" w14:textId="77777777" w:rsidR="00501E28" w:rsidRDefault="00501E28" w:rsidP="00501E28">
      <w:r>
        <w:t>2.FUNCTION SortStudents(students):</w:t>
      </w:r>
    </w:p>
    <w:p w14:paraId="501013A9" w14:textId="4F4D839D" w:rsidR="00501E28" w:rsidRDefault="00501E28" w:rsidP="00501E28">
      <w:r>
        <w:t xml:space="preserve">   2.1.SET swapped = FALSE</w:t>
      </w:r>
    </w:p>
    <w:p w14:paraId="13CF0D6B" w14:textId="77777777" w:rsidR="00501E28" w:rsidRDefault="00501E28" w:rsidP="00501E28">
      <w:r>
        <w:t xml:space="preserve">    2.2.DO:</w:t>
      </w:r>
    </w:p>
    <w:p w14:paraId="09427F3E" w14:textId="77777777" w:rsidR="00501E28" w:rsidRDefault="00501E28" w:rsidP="00501E28">
      <w:r>
        <w:t xml:space="preserve">        2.2.1.SET swapped = FALSE </w:t>
      </w:r>
    </w:p>
    <w:p w14:paraId="571817EF" w14:textId="77777777" w:rsidR="00501E28" w:rsidRDefault="00501E28" w:rsidP="00501E28">
      <w:r>
        <w:t xml:space="preserve">        2.2.2.FOR i = 1 TO LENGTH(students) - 1: </w:t>
      </w:r>
    </w:p>
    <w:p w14:paraId="525AFE52" w14:textId="77777777" w:rsidR="00501E28" w:rsidRDefault="00501E28" w:rsidP="00501E28">
      <w:r>
        <w:t xml:space="preserve">            2.2.2.1.SET prevStudent = students[i - 1] </w:t>
      </w:r>
    </w:p>
    <w:p w14:paraId="07DB691B" w14:textId="77777777" w:rsidR="00501E28" w:rsidRDefault="00501E28" w:rsidP="00501E28">
      <w:r>
        <w:t xml:space="preserve">            2.2.2.2.SET student = students[i] </w:t>
      </w:r>
    </w:p>
    <w:p w14:paraId="075BF812" w14:textId="77777777" w:rsidR="00501E28" w:rsidRDefault="00501E28" w:rsidP="00501E28">
      <w:r>
        <w:t xml:space="preserve">            2.2.2.3.IF prevStudent.GetTotalMarks() &lt; student.GetTotalMarks() THEN</w:t>
      </w:r>
    </w:p>
    <w:p w14:paraId="6E48740C" w14:textId="77777777" w:rsidR="00501E28" w:rsidRDefault="00501E28" w:rsidP="00501E28">
      <w:r>
        <w:t xml:space="preserve">                2.2.2.3.1.SET students[i - 1] = student</w:t>
      </w:r>
    </w:p>
    <w:p w14:paraId="6C98E253" w14:textId="77777777" w:rsidR="00501E28" w:rsidRDefault="00501E28" w:rsidP="00501E28">
      <w:r>
        <w:lastRenderedPageBreak/>
        <w:t xml:space="preserve">                2.2.2.3.2.SET students[i] = prevStudent</w:t>
      </w:r>
    </w:p>
    <w:p w14:paraId="402F6EA2" w14:textId="77777777" w:rsidR="00501E28" w:rsidRDefault="00501E28" w:rsidP="00501E28">
      <w:r>
        <w:t xml:space="preserve">                2.2.2.3.3.SET swapped = TRUE</w:t>
      </w:r>
    </w:p>
    <w:p w14:paraId="76B406A7" w14:textId="77777777" w:rsidR="00501E28" w:rsidRDefault="00501E28" w:rsidP="00501E28">
      <w:r>
        <w:t xml:space="preserve">            2.2.2.4.END IF</w:t>
      </w:r>
    </w:p>
    <w:p w14:paraId="737031A5" w14:textId="77777777" w:rsidR="00501E28" w:rsidRDefault="00501E28" w:rsidP="00501E28">
      <w:r>
        <w:t xml:space="preserve">       2.2.3.END FOR</w:t>
      </w:r>
    </w:p>
    <w:p w14:paraId="322D863F" w14:textId="77777777" w:rsidR="00501E28" w:rsidRDefault="00501E28" w:rsidP="00501E28">
      <w:r>
        <w:t xml:space="preserve">    2.3.WHILE swapped </w:t>
      </w:r>
    </w:p>
    <w:p w14:paraId="1783E9BE" w14:textId="77777777" w:rsidR="00501E28" w:rsidRDefault="00501E28" w:rsidP="00501E28">
      <w:r>
        <w:t xml:space="preserve">    2.4.RETURN students</w:t>
      </w:r>
    </w:p>
    <w:p w14:paraId="1953DB8C" w14:textId="3AAAE31C" w:rsidR="00FE4638" w:rsidRDefault="00501E28" w:rsidP="00501E28">
      <w:r>
        <w:t>END FUNCTION</w:t>
      </w:r>
    </w:p>
    <w:sectPr w:rsidR="00FE4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TMzMjYFEuYmpko6SsGpxcWZ+XkgBUa1APE1d5YsAAAA"/>
  </w:docVars>
  <w:rsids>
    <w:rsidRoot w:val="0019293C"/>
    <w:rsid w:val="000F34F7"/>
    <w:rsid w:val="0019293C"/>
    <w:rsid w:val="002C62B2"/>
    <w:rsid w:val="00501E28"/>
    <w:rsid w:val="00547644"/>
    <w:rsid w:val="006543BE"/>
    <w:rsid w:val="00FE4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497B9"/>
  <w15:chartTrackingRefBased/>
  <w15:docId w15:val="{E91F61B0-993A-49D5-A6BA-EC3AF8489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764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6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KavishikaSCU/Gimhani_PAF_Assigment_2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ssa Galappaththige Gimhani Kavishika</dc:creator>
  <cp:keywords/>
  <dc:description/>
  <cp:lastModifiedBy>gimhani1996@outlook.com</cp:lastModifiedBy>
  <cp:revision>4</cp:revision>
  <dcterms:created xsi:type="dcterms:W3CDTF">2023-10-01T15:09:00Z</dcterms:created>
  <dcterms:modified xsi:type="dcterms:W3CDTF">2023-10-02T01:47:00Z</dcterms:modified>
</cp:coreProperties>
</file>